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CFEBAF9" w:rsidR="00F47260" w:rsidRPr="00F47260" w:rsidRDefault="00C3027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7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F3D2C6B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</w:t>
      </w:r>
      <w:r w:rsidR="00C30271">
        <w:rPr>
          <w:rFonts w:ascii="Lato" w:hAnsi="Lato"/>
          <w:color w:val="000000"/>
          <w:sz w:val="24"/>
          <w:szCs w:val="24"/>
        </w:rPr>
        <w:t>two</w:t>
      </w:r>
      <w:r w:rsidR="00412C7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30271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62C4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62C4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4FC98" w14:textId="77777777" w:rsidR="00862C45" w:rsidRDefault="00862C45" w:rsidP="00271D05">
      <w:r>
        <w:separator/>
      </w:r>
    </w:p>
  </w:endnote>
  <w:endnote w:type="continuationSeparator" w:id="0">
    <w:p w14:paraId="1FFD3BC6" w14:textId="77777777" w:rsidR="00862C45" w:rsidRDefault="00862C4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6DF6D" w14:textId="77777777" w:rsidR="00862C45" w:rsidRDefault="00862C45" w:rsidP="00271D05">
      <w:r>
        <w:separator/>
      </w:r>
    </w:p>
  </w:footnote>
  <w:footnote w:type="continuationSeparator" w:id="0">
    <w:p w14:paraId="72357FE7" w14:textId="77777777" w:rsidR="00862C45" w:rsidRDefault="00862C4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KwFAFtEJJktAAAA"/>
  </w:docVars>
  <w:rsids>
    <w:rsidRoot w:val="00F47260"/>
    <w:rsid w:val="00015AD4"/>
    <w:rsid w:val="000F75A0"/>
    <w:rsid w:val="002000C6"/>
    <w:rsid w:val="00201BFB"/>
    <w:rsid w:val="00271D05"/>
    <w:rsid w:val="002A5B2A"/>
    <w:rsid w:val="003619D0"/>
    <w:rsid w:val="00362F44"/>
    <w:rsid w:val="003727C3"/>
    <w:rsid w:val="00384C57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71A23"/>
    <w:rsid w:val="00615249"/>
    <w:rsid w:val="00680CCC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D0B51"/>
    <w:rsid w:val="00CF6821"/>
    <w:rsid w:val="00D04CC5"/>
    <w:rsid w:val="00D46CC6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08T00:45:00Z</dcterms:created>
  <dcterms:modified xsi:type="dcterms:W3CDTF">2020-09-08T00:45:00Z</dcterms:modified>
</cp:coreProperties>
</file>